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ับได้ยินไหมคะวันนี้นะคะบทที่ 5ใกล้แล้วใกล้เริ่มจะได้สร้างเว็บไซต์แล้วก่อนที่จะสร้างได้เราก็ต้องมาคุยกันเรื่องการวางโครงสร้างของเว็บไซต์สำหรับการทำธุรกรรมออนไลน์ให้เสร็จก่อนวันนี้ก็จะเกี่ยวข้องกับหลังจากที่เรามีเว็บไซต์แล้วแล้วเราจะโปรโมทเว็บไซต์ยังไงให้ผู้ที่สนใจหรือคนที่เราคาดว่าจะเป็นกลุ่มเป้าหมายของเราเนี่ยเขาเข้ามาดูธุรกิจของเราโดยตัวการโปรโมทเว็บไซต์นะคะก็คือการโฆษณาเผยแพร่เว็บไซต์ที่เราสร้างขึ้นมานะคะให้เป็นที่รู้จักอย่างทั่วถึงแล้วก็ทั่วโลกเลยเพราะว่าอินเทอร์เน็ตแน่นอนไม่มีขอบเขตใดคนอยู่ต่างประเทศก็สามารถเข้าดูเว็บไซต์เราได้โดยกลยุทธ์อย่างหนึ่งที่เราใช้สำหรับการโปรโมทเว็บเนี่ยอีกอย่างหนึ่งก็คือสำหรับการแจ้งข่าวสารเชิญชวนให้กลุ่มเป้าหมายหรือนักท่องเว็บทั่วไปเนี่ยเข้ามาดูเว็บไซต์ของเราโหลดเข้าไปเนี่ยUser ต่างๆหรือผู้ใช้งานเนี่ยเข้ามักกะฮ์ทำการค้นหาข้อมูลเว็บไซต์ผ่านทางพวกengineหรือว่าเว็บ DirectoryShenzhen คืออะไรเวลาเราค้นหาข้อมูลโดยใช้ Google แน่นอนโดยการที่ค้นหาข้อมูลผ่านเสิร์ชเอนจินพวกนี้เนี่ยมันเลยสามารถเป็นช่องทางที่ใช้เป็นการโปรโมทเว็บไซต์ของเราได้ด้วยหรือบางคนอาจจะโปรโมทไม่ออนไลน์ก็ได้นะคะแบบออฟไลน์ก็ได้เราก็อาจจะมีการทำอินโฟกราฟิกทำโฆษณาผ่านพวกหนังสือพิมพ์นิตยสารวิธีการโพสผ่าน Social Media ต่างๆก็ได้อาจจะเป็นเกี่ยวกับการป้างBillboardป้ายโฆษณาขนาดใหญ่ไว้ตามแหล่งชุมชนตามถนนสายหลักสี่แยกบ้านธาตุที่เราอยู่จะมีป้ายโฆษณาขนาดใหญ่อยู่เป็นจำนวนมากเหมือนกันแล้วก็ถนนเส้นนี้มีคนผ่านแต่ละวันก็จำนวนมากเขาก็จะเห็นโฆษณาของเราหรืออาจจะเป็นผ่านซื้อที่ติดอยู่บนรถยนต์ก็จะเห็นได้ทั่วไปนะคะบางคันก็จะเป็นรถสีฟ้ามีโฆษณาติดอยู่ด้านข้างหรือบนรถโดยสารประจำทางเราก็สามารถเอาโฆษณาของเราเนี่ยไปแปะไว้ที่บนรถได้หรืออาจจะผ่านนามบัตรถ้านักศึกษาจบไปแล้วไปทำงานในบริษัทต้องไม่มีการติดต่อกับผู้ใช้อื่นๆหรือไปติดต่อลูกค้าเขาก็จะมีให้การทำนามบัตรเราก็อาจจะเอาลิงค์เข้าเว็บไซด์ของเราเนี่ยแตะลงไปในนามบัตรก็ได้หรือบนเสื้อเสื้อที่นักศึกษาใส่กว่าจะพิมพ์รายละเอียดของเว็บไซต์ลงไปเพื่อให้มันติดตาคนที่พบเห็นเสื้อเรายังมันเขียนว่าหลักสูตรซึ่งพิมพ์ผิดด้วยอะไรอย่างเงี้ยนะคะเวลามันก็จะติดตามากกว่าหลักสูตรชื่อตัวเองก็ยังผิดซึ่งถ้าเราโปรโมทตัวเองแบบนี้แล้วมันก็ไม่ได้นะคะบางครั้งหลายๆงานที่เราทำต้องให้คนช่วยตรวจด้วยนะคะแล้วก็อาจจะผ่านถุงพลาสติกถุงกระดาษPackaging ต่างๆข้างขวดข้างกล่องก็ได้สำหรับการโปรโมทเว็บไซต์ของเราออนไลน์นะคะก็อินเทอร์เน็ตนี้แหละง่ายที่สุดสามารถประชาสัมพันธ์ได้ทันทีนะคะลูกค้าสามารถมีปฏิสัมพันธ์กับเราได้โดยตรงเหมือนกันช่องทางการแชทหรืออาจจะเป็นกลุ่มเป้าหมายหรือผู้บริโภคต่างๆเนี่ยเขาก็จะเข้ามาดูข่าวสารความเคลื่อนไหวของเราแค่เขาก็แค่ดูหน้าจอคลิกเมาส์หรืออาจจะสอบถามผ่านเว็บไซต์นะคะผ่านทางแชทบอทหรือผ่านทาง Call Centerซื้อผ่านทาง Admin ที่เขาคอยตอบคำถามสั่งช่องทางแชทออนไลน์อยู่แล้วการโปรโมทเว็บไซต์แบบออนไลน์เนี่ยมันเลยสามารถทำเราให้เราสามารถสื่อสารแบบสองทางได้ก็คือเป็นการโต้ตอบแค่นั้นเองแล้วทำไมต้องโฆษณาล่ะเพราะว่าปัจจุบันเนี่ยแน่นอนคนก็ยังดูละครดูข่าวทางโทรทัศน์ใช่ไหมคะยุคปัจจุบันเรามีทีวีออนไลน์เราสามารถเข้าถึงข่าวสารเข้าถึงละครเข้าถึงโฆษณาผ่านช่องทางออนไลน์ได้เหมือนกันไม่จำเป็นต้องเปิดทีวีก็ได้แล้วเปิดรุ่นโทรศัพท์ดูในคอมพิวเตอร์ก็ได้นะคะเพราะว่าตอนนี้ทุกคนแทบจะมีอินเตอร์เน็ตอยู่ในมืออยู่แล้วโดยที่ส่วนใหญ่จากผลสำรวจนะคะว่าคนที่เล่นเดะเนี่ยบางคนก็จะยังเรียนอยู่อาจจะเป็นคนที่ส่งไปทำงานแล้วมีรายได้ระดับหนึ่งที่สามารถซื้อแพ็คเกจอินเตอร์เน็ตได้นะคะก็จะสามารถรู้จักวิธีการซื้อออนไลน์เช่นเดียวกันอันนี้ก็เลยเป็นกลุ่มเป้าหมายที่ใช้ในการประชาสัมพันธ์แล้วก็พอเราโฆษณาออนไลน์เนี่ยสามารถปรับปรุงข้าวสารได้ตลอดเวลาประหยัดค่าใช้จ่ายประหยัดเวลาด้วยเรามีอะไรที่จะอัพเดทภายในครึ่งชั่วโมงนี้มีโปรโมชั่นพิเศษ Flash sale อะไรก็ว่าไปเราก็ปรับแต่งได้ทันทีกลุ่มเป้าหมายมีทั้งในและต่างประเทศค่าใช้จ่ายถูกกว่าในการลงที่สื่อทีวีหนังสือพิมพ์วิทยุเมื่อก่อนกว่าจะโฆษณาทีนึงเขาจะนับเป็นวินาทีเลยว่าวินาทีละกี่บาทนะถ้าเรามีสื่อเป็นของตัวเองมีโซเชียลมีเดียหรือมีเว็บไซต์ของตัวเองเนี่ยเราก็สามารถโฆษณาผ่านช่องทางของเราเองได้โดยที่เราก็สามารถเผยแพร่ข้อมูลได้หลายรูปแบบเช่นข้อความภาพนิ่งภาพเคลื่อนไหวเสียงทุกอย่างรวมกันเป็นวันสิ่งดีๆที่เราทำขึ้นมาได้รวมถึงเรายังสามารถประชาสัมพันธ์นอกจากๆขายสินค้าแล้วเรายังให้ความบันเทิงหรือทำเป็นโปรโมชั่นมีเกมให้เล่นเหมือนเวลาไปเข้าแอปสีส้มเข้า app ครั้งแรกเขาจะให้เปิดกล่องลุ้นรางวัลเหมือนเล่นเกมคุณก็อยากเข้าไปดูทุกวันว่าวันนี้เขาจะให้ลุ้นสินค้าอะไรได้ส่วนลดกี่บาททำไมเขาถึงทำแบบนั้นเพราะแค่คุณกดเข้าไปคลิกดูในแพลตฟอร์มเขาเนี่ยมันก็อยากจะทำให้เห็นสินค้าบางอย่างที่บางทีเราไม่อยากได้หรอกเมื่อคืนเห็นเข้าพอดีแล้วราคามันรับได้อะไรอย่างเงี้ยก็เป็นช่องทางอีกช่องทางหนึ่งที่ทำให้เขาขายของได้มันบอกเมื่อกี้นี้คือเอาใช้งานทีวีกับวิทยุหาช่องทางออนไลน์มากขึ้นนะคะเหมือนจะเป็นช่องทางที่ทำให้เราสามารถโฆษณาได้เช่นเดียวกันเมื่อก่อนตอนที่ยังไม่มีเอาง่ายๆวิทยุออนไลน์เราอยากฟังวิทยุที่กรุงเทพเป็นไปได้ยากมากเดี๋ยวนี้นะคะเราสามารถฟังวิทยุออนไลน์อยู่ที่ไหนในประเทศไทยหรือต่างประเทศก็ฟังได้เพราะฉะนั้นถ้าคุณโฆษณาผ่านทางช่องทางวิทยุแบบนี้มันก็จะมีผู้ที่รับฟังแล้วก็รับทราบข้อมูลเกี่ยวกับสินค้าหรือองค์กรของเราได้มากขึ้นเหมือนกันนะคะโดยวิธีการโฆษณาแบบออนไลน์อันแรกก็เราก็ไปโพสต์ไว้กับเว็บที่เขามีชื่อเสียงอยู่แล้วเช่นจะเป็นบริษัทมาเป็นตัวแทนของการทำโฆษณาของบริษัทโน๊ตบุ๊คยี่ห้อนึงคุณอาจจะต้องเป็นโฆษณาที่เว็บขายคอมพิวเตอร์โน๊ตบุ๊คNotebook SpecPantipแผ่น Banner หรือโฆษณาใดๆก็ตามแปะไว้ซื้อแค่ text Link ก็ได้ไม่มีรูปภาพแค่เป็น text บรรทัดเดียวเขาคิดตังค์หมดนะคะเพราะว่ามันถือว่าเป็นการที่จะเชื่อมต่อไปยังองค์กรของเราได้ง่ายขึ้นโดยที่ถ้าเราโฆษณาแบบเว็บที่เขามีชื่อเสียงอยู่แล้วเนี่ยผลตอบกลับมาค่อนข้างดีเพราะเขาก็จะรู้สึกว่าเว็บไซต์ตัวนี้มันน่าเชื่อถืออยู่แล้วแล้วเขามีเว็บไซต์ของเราแปะเข้าไปด้วยเนี่ยเหมือนกับว่าเขาได้ตรวจสอบตัวตนของเราในระดับหนึ่งว่าเราขายสินค้าอะไรอะไรนะคะแต่ไอ้เว็บที่มีชื่อเสียงนี้ช่วงแรกๆอาจจะเป็นช่วงทดลองใช้อาจจะเป็นสักประมาณ 14 วันจะไม่ได้เสียตังค์หลังจากนั้นเราก็ต้องเขาก็คิดค่าบริการจากเราหรืออาจจะไปโพสตามเว็บบอร์ดต่างๆประกาศขายนะคะชื่อเว็บไซต์พรุ่งนี้เนี่ยไม่มีค่าบริการไม่ว่าจะเป็นรายการเว็บไซต์เยอะมากๆแล้วแต่ที่ลูกค้าเข้ามาค้นหาแล้วเขาเจอข้อมูลของเราไหมนะคะหรือการแลกเปลี่ยนลิงค์กับพันธมิตรอาจจะเป็นหรือเว็บบล็อกที่มีเนื้อหาเกี่ยวข้องกันเหมือนเวลาคุณดู YouTubeยูทูปเบอร์บางคนเขาก็ต้องทำคลิปร่วมกันแบ่งกันไปแสดงผลในช่องของตัวเองไม่รู้เหมือนกันค่ะถ้าเราทำธุรกิจใกล้เคียงกันชายๆกันเนี่ยเราก็สามารถแลกเปลี่ยนลิงค์ของเว็บไซต์เพื่อนก็ได้หรือกลับคู่แข่งที่ทำธุรกิจใกล้เคียงกันแต่ทำสัญญาตกลงกันไว้นะว่าเราจะกู้ร่วมผลิตสินค้าอย่างไรก็ตามร่วมกันอาจจะการทำโปรโมทผ่านเสิร์ชเอนจินอันเนี้ยให้ผลที่ค่อนข้างตรงจุดมากที่สุดเพราะปัจจุบันเนี่ย User ที่ใช้งานออนไลน์เนี่ยนิยมค้นหาข้อมูลรวมถึงสินค้าหรือบริการต่างๆหรือหาข้อมูลใดๆก็ตามเนี่ยEngine อยู่แล้วโดยเฉพาะ Googleยิ่งคุณค้นหาใน Googleเยอะเท่าไหร่เขาก็จะมี Data เก็บไว้ขนาดมหาศาลเช่นเดียวกันนะคะเวลาเราหาตั๋วเครื่องบินเราอยากให้ลูกค้ามาซื้อตั๋วเครื่องบินที่เว็บไซต์เราก่อนเราก็จ่ายค่าโฆษณาให้ Google สังเกตได้ว่ามันจะมีคำว่าแอบเอดีเนี่ยค่ะadvertismentโฆษณาแสดงว่าเหมือนเว็บไซต์แรกที่อาจารย์บัญชีก็คือทราเวลโลก้าตัวนี้เขาซื้อโฆษณาGoogleให้ไม่ว่าใครก็ตามที่พิมพ์คำว่าตั๋วเครื่องบินซื้อตั๋วเครื่องบินหdRรือตั๋วไปไหนก็ตามการแสดงผลครั้งแรกเว็บไซต์แรกจะขึ้นต้นด้วยเว็บ travelokaแล้วแต่จะจ่ายตังค์มันทำไมไม่ขึ้นตั๋วการบินไทยล่ะมันทำไมไม่ขึ้นแอร์เอเชียล่ะมันทำไมขึ้นแต่ถ้า welica เว็บอื่นก็มีขายทราเวลโลก้าซื้อโฆษณากับ Google แล้วเพราะฉะนั้นถ้าคุณใช้ keywordที่ตรงกับพี่ทราเวลโลก้าตั้งไว้เมื่อไหร่Google จะแสดงผลเว็บไซต์นาน ๆ ขึ้นมาเว็บไซต์แรกทำได้ไหม ทำได้ค่ะ เสียตังค์แล้วในการประมวลผลสังเกตได้ว่าผลลัพธ์ที่ได้จากการค้นหาคำว่าตั๋วเครื่องบินเนี่ยที่ตั้ง11 ล้านผลลัพธ์ใช้เวลาแค่ 0.3 วินาทีมีตั้ง 11 ล้านผลลัพธ์ทำไมทราเวลโลก้าขึ้นก่อนอันนี้คือการเสียตังค์สมมุติว่าถ้าคุณไม่เสียคุณก็เป็นเว็บไซต์ขายตั๋วเครื่องบินน้องใหม่ที่เพิ่งโฆษณาขึ้นมาซึ่งเพิ่งทำธุรกิจผลการค้นหาของเว็บไซต์คุณอาจจะอยู่ที่อันดับที่ 200 ก็ได้แต่ถ้าคุณจ่ายตังค์คุณจะขึ้นมาเป็นอันดับต้น ๆ ทันทีการโฆษณาผ่านเว็บไซต์นะคะก็จะเป็นการเผยแพร่ข่าวสารเกี่ยวกับสินค้าและบริการให้กับกลุ่มเป้าหมายหรือผู้บริโภคโดยตรงแต่การโฆษณาสัมพันธ์เนี่ยโดยปกติแล้วมันเป็นการสื่อสารทางเดียวเหมือนเวลาเราดูทีวีดูละครก็ได้เหมือนบังบดมันไม่ถูกใจไม่ชอบพูดบ่นไปสรุปนางเอกให้ก็ไม่กินเราหรอกสำหรับการสื่อสารทางเดียวโดยการทำโฆษณาเนี่ยบางทีอาจจะมีสปอนเซอร์หรือผู้สนับสนุนเนี่ยช่วยค่าใช้จ่ายตอนนี้ก็คือถ้าใครอยากทำYouTube มีคนติดตามคุณเยอะๆเขาก็จะมาจ้างให้คุณทำโฆษณาประชาสัมพันธ์ให้เขามีสปอนเซอร์ให้อะไรก็ว่าไปนะคะอันนี้เป็นผลสำรวจนะคะจากที่อเมริกาว่าการโฆษณาผ่านสื่อดิจิทัลเห็นได้ว่าตั้งแต่ปี 202021 จะถึง 2025อันดับที่ 1 เลยคือการโฆษณาผ่านอินเทอร์เน็ตน้อยที่สุดคือโฆษณาในโรงหนังอันนี้เราก็ทราบดีนะคะ ว่าปี 2021ในอนาคตแนวโน้มถึงปี 2025 มันจะเพิ่มขึ้นอย่างมากเลยโฆษณาผ่านอินเทอร์เน็ตมากกว่าทีวีหลายเท่ามากเลยนะคะเพราะฉะนั้นการทำสื่อหรือการทำโฆษณาเว็บไซต์ของเราเนี่ย5ผ่านโลกออนไลน์มันก็จะทำให้เราสามารถเข้าถึงกับกลุ่มเป้าหมายได้ง่ายขึ้นเองความหมายของการทำโฆษณาออนไลน์แน่นอนต้องเป็นคุณอาที่เหมาะสมกับองค์กรหรือแต่ละหน่วยงานว่าจะต้องมีลักษณะของการโฆษณาที่แตกต่างกันไปอาจจะมีการโฆษณาแฝงว่าเราทำโปรโมชั่นมีการให้รางวัลกดดูเพื่อรับรางวัลหรือทำภารกิจใด ๆ ก็ตามนะคะ เข้าไปแชร์โพสเกี่ยวกับสินค้าตัวนี้แล้วเราจะสุ่มแจกรางวัลใดๆก็ตามนะคะวิธีการนี้มันก็อาจจะต้องใช้วิธีการโพสที่ส้มตำกลุ่มเป้าหมายถ้ามีคนร่วมกิจกรรมกับเรามากขึ้นเนี่ยมันก็จะลดต้นทุนาะว่าเราไม่ต้องเป็นคนโพสต์เองกลุ่มเป้าหมายหรือลูกค้าเราเนี่ยเขาช่วยเราโพสช่วยเราประชาสัaมXพันธ์อีกทางcน1ึงด้วยประโยชน์ของการโฆษณาออนไลน์แน่นอนสามารถzดADEHูได้ตลอด 24 ชั่วโมง365 วันอยากดูวันไหนก็ได้ค่าใช้จ่ายน้อยลงยิ่งคนเล่นอินเทอร์เน็ตเยอะเท่าไหร่เรายิ่งมีโอกาสในการทำการตลาดได้ง่ายนะคะโอกาสในการทำการตลาดแบบหนึ่งต่อหนึ่งก็คือเราสามารถเข้าถึงลูกค้าได้ทุกคนถ้าเขาแค่ทักถามคำถามหรือทักถามเกี่ยวกับรายละเอียดสินค้าของเราเราสามารถดูแลลูกค้าได้อย่างง่ายๆก็คือแบบนี้นะคะการที่เราโฆษณาบนอินเทอร์เน็ตเนี่ยมันใช้สื่อมัลติมีเดียได้ง่ายเราสามารถสร้างสื่อเองก็ได้หรือไปจ้างใครมาผลิตสื่อให้เราก็ได้คำศัพท์ที่ใช้ในการโฆษณาออนไลน์นะคะอันแรกคือPageมันก็คือหน้าเว็บไซต์อ่ะแสดงข้อความรูปภาพอุปกรณ์อื่นอาจจะมีมัลติมีเดียด้วยก็ได้will Pop Upก็คือเวลาโฆษณามันเด้งขึ้นมานะคะ เวลาที่ User เรียกหน้าเว็บเพจขึ้นมาแล้วมันจะมี Pop Up ขึ้นมาลองดูซิว่ามันจะมีตัวอย่างไหมอันนี้คือ app will Pop Upเวลาเราเข้าเว็บไซต์ shopeeมันจะมีตัวมัลติมีเดียกระพริบกระพริบเด้งขึ้นมาเรากดปิดก็ได้หรือเราจะกดเข้าไปดูโปรโมชั่นที่เขาให้เราก็ได้อันนี้คือแบบ pop-up ก็คือมันจะแสดงผลขึ้นมาในหน้าเว็บไซต์เลยอันนี้เป็นตัวอย่างClickจะเป็นจำนวนครั้งที่มี user เข้าไปกดป้ายโฆษณามันก็จะมีตัวนี้ค่ะ ข้างในในส่วนฟและของเว็บไซต์ในการจัดการเว็บไซต์วัสดุว่าป้ายเนี้ยมีลูกค้าหรือมี user กดไปแล้วกี่ครั้งนะคะแล้วก็แบนเนอร์มันจะเป็นภาพกราฟิกที่แสดงรูปภาพข้อความเป็นภาพนิ่งภาพเคลื่อนไหวก็ได้Banner คืออะไรBanner คือตรงนี้สามารถกดได้อันนี้คือแบนเนอร์ไอ้เล็กๆตรงนี้สีเขียวตัวนี้ก็คือแบนเนอร์นะคะ มาท่านก็จะเป็นแบนเนอร์ขนาดเล็กที่สามารถกดแล้วเชื่อมโยงไปยังหน้าเว็บไซต์อื่นก็ได้น่าจะเป็นสัญลักษณ์สำหรับดาวน์โหลดโปรแกรมก็ได้เหลือจะเป็นสัญลักษณ์ในการเปลี่ยนหน้าเว็บไซต์ก็ได้จะเป็นการนับจำนวนครั้งที่ผู้ใช้หรือเซอร์เนี่ยกดที่ป้ายแบนเนอร์นะคะก็จะเป็นสัญลักษณ์ในงานวัดความสำเร็จของป้ายโฆษณานะคะเช่นได้นี้ไปแปะไว้อยู่ที่เพจโฆษณาสัก 100 เพจแปะหลายเว็บไซต์มากแต่มีคนกดดูแค่ 10 ครั้งนักแสดงมากความสำเร็จของป้ายนี้มีแค่ 10%นะคะก็มาคิดเป็นค่าความสำเร็จเหมือนเวลาเราทำงานหรือดูข่าวสารออนไลน์แล้วเขาบอกว่าในระบบเขาจะเรียกว่าระบบหลังบ้านเขาจะดูได้ว่าอย่างเช่นเบอร์มงคลเขาสามารถดูได้ว่าคลิปวีดีโอเขาเนี่ยมีคนดูกี่คนสมมุติมีคนดูสัก 10 คนคนกดติดตามเขาน้อยมากระบบก็จะข้างรายงานมาให้ดูบ้างจำนวนคนส่วนใหญ่ที่ดูเขาเนี่ยกดไลค์เขาเลยนะไม่กดติดตามเขาเลยนะคุณจะทำยังไงดีคุณต้องปรับแผนกลยุทธ์ไหมอะไรเงี้ยก็ว่าไปcpmนะคะเป็นหน่วยวัดต้นทุนที่จำเป็นจะต้องจ่ายก็คือถ้ารับได้ยินไหมคะมีผู้ชมสมมุติเขาตั้งไว้ว่าถ้า 1000 คนมาดูคลิปนี้หรือคลิปนี้ประสบความสำเร็จมากกว่า 1 พันคนเนี่ยวันนี้นะคะบทที่ 5เขาจะได้ใกล้แล้วใกล้เริ่มจะได้สร้างค่าตอบแทนเท่าไหร่เว็บไซต์แล้วนะคะเหมือนอย่าง YouTube เวลาเขาดูเนี่ยก่อนที่จะสร้างได้เราก็ต้องมาคุยกันเรื่องการวางเขาจะวัดเป็นหน่วยเป็นล้านวิวเลยเนี้ยโครงสร้างของเว็บไซต์สำหรับการทำธุรกรรมออนไลน์ให้เสร็จก่อนถ้ามีคนมาดูคลิป YouTube นี้ถึง 1 ล้านคนเขาจะได้ส่วนแบ่งเท่าไหร่วันนี้ก็จะเกี่ยวข้องกับหลังจากที่เรามีเว็บไซต์แล้วคล้ายๆกันแล้วเราจะโปรโมทเว็บไซต์ยังไงการฮิตให้ผู้ที่สนใจหรือคนที่เราคาดว่าจะเป็นหรือการเข้าถึงหรือการเรียกดูข้อมูลเว็บไซต์ของเราเนี่ยกลุ่มเป้าหมายของเราเนี่ยมันก็จะมีการจดบันทึกไว้เขาเข้ามาดูธุรกิจของเราเพื่อวัดค่าความนิยมโดยตัวการโปรโมทเว็บไซต์นะคะความหนาแน่นของข้อมูลที่ส่งอยู่บนโลกออนไลน์ก็คือการนะคะโดยที่โฆษณาเผยแพร่เว็บไซต์ที่เราสร้างขึ้นมามันขึ้นอยู่กับการวัดนะคะให้เป็นที่รู้จักของ Browserอย่างทั่วถึงแล้วก็รวมถึงขนาดของเว็บไซต์ต่างๆทั่วโลกเลยเพราะว่าอินเทอร์เน็ตข้อมูลที่เรียกดูนะคะบางคนทำเว็บไซต์ให้แต่ว่าเรียกดูข้อมูลเยอะมากมันก็จะต้องมีการแน่นอนไม่มีขอบเขตใดคนอยู่ต่างประเทศก็สามารถเข้าดูเว็บไซต์เราได้โดยกลยุทธ์อย่างหนึ่งที่เราใช้ปรับสัดส่วนในการพิจารณาพากันเข้าถึงนี้ด้วยสำหรับการโปรโมทเว็บเนี่ยอีกอย่างหนึ่งก็คือสำหรับการActive Advertisement ก็คือเป็นแจ้งข่าวสา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4-03-18T03:21:39Z</dcterms:created>
  <dcterms:modified xsi:type="dcterms:W3CDTF">2024-03-18T03:2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8 มีนาคม 2567 เวลา 08.53 น.</vt:lpwstr>
  </property>
  <property fmtid="{D5CDD505-2E9C-101B-9397-08002B2CF9AE}" pid="3" name="subtitle">
    <vt:lpwstr/>
  </property>
</Properties>
</file>